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93C84" w14:textId="00F577E0" w:rsidR="008C21A1" w:rsidRPr="00E870BC" w:rsidRDefault="00230728" w:rsidP="008C21A1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3513CA" w:rsidRPr="00E870BC">
        <w:rPr>
          <w:rFonts w:hint="eastAsia"/>
          <w:b/>
          <w:sz w:val="24"/>
          <w:szCs w:val="20"/>
        </w:rPr>
        <w:t>:</w:t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8C21A1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8C21A1" w:rsidRPr="00E870BC">
        <w:rPr>
          <w:rFonts w:hint="eastAsia"/>
          <w:b/>
          <w:sz w:val="24"/>
          <w:szCs w:val="20"/>
        </w:rPr>
        <w:t>:</w:t>
      </w:r>
    </w:p>
    <w:p w14:paraId="7650C410" w14:textId="6CCCD23D" w:rsidR="00132C50" w:rsidRPr="00E12485" w:rsidRDefault="00A043BF" w:rsidP="00FC7CBB">
      <w:pPr>
        <w:jc w:val="center"/>
        <w:rPr>
          <w:b/>
          <w:sz w:val="28"/>
        </w:rPr>
      </w:pPr>
      <w:r>
        <w:rPr>
          <w:b/>
          <w:sz w:val="28"/>
        </w:rPr>
        <w:t>Answer Sheet_</w:t>
      </w:r>
      <w:r w:rsidR="00831B72" w:rsidRPr="00E12485">
        <w:rPr>
          <w:b/>
          <w:sz w:val="28"/>
        </w:rPr>
        <w:t xml:space="preserve">Lab </w:t>
      </w:r>
      <w:r w:rsidR="001442CE" w:rsidRPr="00E12485">
        <w:rPr>
          <w:rFonts w:hint="eastAsia"/>
          <w:b/>
          <w:sz w:val="28"/>
        </w:rPr>
        <w:t>1</w:t>
      </w:r>
      <w:r w:rsidR="00FC7CBB" w:rsidRPr="00E12485">
        <w:rPr>
          <w:b/>
          <w:sz w:val="28"/>
        </w:rPr>
        <w:t xml:space="preserve">: </w:t>
      </w:r>
      <w:r w:rsidR="001442CE" w:rsidRPr="00E12485">
        <w:rPr>
          <w:rFonts w:hint="eastAsia"/>
          <w:b/>
          <w:sz w:val="28"/>
        </w:rPr>
        <w:t>I-V Curve and Diodes</w:t>
      </w:r>
    </w:p>
    <w:p w14:paraId="4F2E4D5A" w14:textId="01DED139" w:rsidR="00890265" w:rsidRPr="00E12485" w:rsidRDefault="00890265" w:rsidP="00890265">
      <w:pPr>
        <w:tabs>
          <w:tab w:val="left" w:pos="975"/>
        </w:tabs>
        <w:rPr>
          <w:b/>
          <w:u w:val="single"/>
        </w:rPr>
      </w:pPr>
      <w:bookmarkStart w:id="0" w:name="_Hlk96008792"/>
      <w:bookmarkEnd w:id="0"/>
      <w:r w:rsidRPr="00E12485">
        <w:rPr>
          <w:b/>
          <w:u w:val="single"/>
        </w:rPr>
        <w:t xml:space="preserve">Task 1 – </w:t>
      </w:r>
      <w:r w:rsidR="00247E35" w:rsidRPr="00E12485">
        <w:rPr>
          <w:rFonts w:hint="eastAsia"/>
          <w:b/>
          <w:u w:val="single"/>
        </w:rPr>
        <w:t>Hardware Construction</w:t>
      </w:r>
      <w:r w:rsidRPr="00E12485">
        <w:rPr>
          <w:b/>
          <w:u w:val="single"/>
        </w:rPr>
        <w:t>:</w:t>
      </w:r>
    </w:p>
    <w:p w14:paraId="31479558" w14:textId="236DD47F" w:rsidR="008043D5" w:rsidRDefault="00DB082C" w:rsidP="00DB082C">
      <w:pPr>
        <w:tabs>
          <w:tab w:val="left" w:pos="975"/>
        </w:tabs>
      </w:pPr>
      <w:r>
        <w:rPr>
          <w:rFonts w:hint="eastAsia"/>
        </w:rPr>
        <w:t xml:space="preserve">c. </w:t>
      </w:r>
    </w:p>
    <w:p w14:paraId="4589CE28" w14:textId="77777777" w:rsidR="000700E7" w:rsidRDefault="000700E7" w:rsidP="00AB712B">
      <w:pPr>
        <w:tabs>
          <w:tab w:val="left" w:pos="975"/>
        </w:tabs>
      </w:pPr>
    </w:p>
    <w:p w14:paraId="33FD3C4B" w14:textId="77777777" w:rsidR="00E870BC" w:rsidRDefault="00E870BC" w:rsidP="00AB712B">
      <w:pPr>
        <w:tabs>
          <w:tab w:val="left" w:pos="975"/>
        </w:tabs>
      </w:pPr>
    </w:p>
    <w:p w14:paraId="46A254CB" w14:textId="77777777" w:rsidR="000700E7" w:rsidRDefault="000700E7" w:rsidP="00AB712B">
      <w:pPr>
        <w:tabs>
          <w:tab w:val="left" w:pos="975"/>
        </w:tabs>
      </w:pPr>
    </w:p>
    <w:p w14:paraId="4F0C25D1" w14:textId="77777777" w:rsidR="00ED2130" w:rsidRDefault="00ED2130" w:rsidP="00AB712B">
      <w:pPr>
        <w:tabs>
          <w:tab w:val="left" w:pos="975"/>
        </w:tabs>
      </w:pPr>
    </w:p>
    <w:p w14:paraId="2E5A5B62" w14:textId="77777777" w:rsidR="00ED2130" w:rsidRDefault="00ED2130" w:rsidP="00AB712B">
      <w:pPr>
        <w:tabs>
          <w:tab w:val="left" w:pos="975"/>
        </w:tabs>
      </w:pPr>
    </w:p>
    <w:p w14:paraId="04C98FF3" w14:textId="77777777" w:rsidR="00ED2130" w:rsidRDefault="00ED2130" w:rsidP="00AB712B">
      <w:pPr>
        <w:tabs>
          <w:tab w:val="left" w:pos="975"/>
        </w:tabs>
        <w:rPr>
          <w:lang w:val="en-GB"/>
        </w:rPr>
      </w:pPr>
    </w:p>
    <w:p w14:paraId="16D629CD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0C4D1713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7B58B6E8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30DEE017" w14:textId="0C97FD06" w:rsidR="00A043BF" w:rsidRDefault="00A043BF" w:rsidP="00AB712B">
      <w:pPr>
        <w:tabs>
          <w:tab w:val="left" w:pos="975"/>
        </w:tabs>
        <w:rPr>
          <w:lang w:val="en-GB"/>
        </w:rPr>
      </w:pPr>
    </w:p>
    <w:p w14:paraId="4F7DFD9E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1481212E" w14:textId="77777777" w:rsidR="00A043BF" w:rsidRPr="00A043BF" w:rsidRDefault="00A043BF" w:rsidP="00AB712B">
      <w:pPr>
        <w:tabs>
          <w:tab w:val="left" w:pos="975"/>
        </w:tabs>
        <w:rPr>
          <w:lang w:val="en-GB"/>
        </w:rPr>
      </w:pPr>
    </w:p>
    <w:p w14:paraId="3F31894C" w14:textId="58AD3C4B" w:rsidR="00E870BC" w:rsidRPr="00ED2130" w:rsidRDefault="00ED2130" w:rsidP="00ED2130">
      <w:pPr>
        <w:tabs>
          <w:tab w:val="left" w:pos="975"/>
        </w:tabs>
        <w:rPr>
          <w:b/>
          <w:bCs/>
        </w:rPr>
      </w:pPr>
      <w:r w:rsidRPr="00ED2130">
        <w:rPr>
          <w:rFonts w:hint="eastAsia"/>
          <w:b/>
          <w:bCs/>
        </w:rPr>
        <w:t>d.</w:t>
      </w:r>
    </w:p>
    <w:p w14:paraId="7026C86D" w14:textId="77777777" w:rsidR="00E870BC" w:rsidRPr="00A043BF" w:rsidRDefault="00E870BC" w:rsidP="00A043BF">
      <w:pPr>
        <w:tabs>
          <w:tab w:val="left" w:pos="975"/>
        </w:tabs>
        <w:rPr>
          <w:b/>
          <w:bCs/>
          <w:u w:val="single"/>
          <w:lang w:val="en-GB"/>
        </w:rPr>
      </w:pPr>
    </w:p>
    <w:p w14:paraId="740C0E32" w14:textId="77777777" w:rsidR="0045221B" w:rsidRPr="00A043BF" w:rsidRDefault="0045221B" w:rsidP="00A043BF">
      <w:pPr>
        <w:tabs>
          <w:tab w:val="left" w:pos="975"/>
        </w:tabs>
        <w:rPr>
          <w:lang w:val="en-GB"/>
        </w:rPr>
      </w:pPr>
    </w:p>
    <w:p w14:paraId="669A20D7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8AA29AE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28679E8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128F68E1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D0BAA6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60C5918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DB6EAF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238543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A03C486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B298BC9" w14:textId="0D10CF3D" w:rsidR="0078068F" w:rsidRPr="00E12485" w:rsidRDefault="0078068F" w:rsidP="0078068F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lastRenderedPageBreak/>
        <w:t xml:space="preserve">Task 2 – </w:t>
      </w:r>
      <w:r w:rsidR="008F706F" w:rsidRPr="00E12485">
        <w:rPr>
          <w:rFonts w:hint="eastAsia"/>
          <w:b/>
          <w:u w:val="single"/>
        </w:rPr>
        <w:t>Measurement of a resistor</w:t>
      </w:r>
    </w:p>
    <w:p w14:paraId="18306214" w14:textId="19C7F961" w:rsidR="000A10F5" w:rsidRPr="00E12485" w:rsidRDefault="000A10F5" w:rsidP="000A10F5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>Exercise:</w:t>
      </w:r>
    </w:p>
    <w:p w14:paraId="30B1E171" w14:textId="2F03D5F3" w:rsidR="006002F2" w:rsidRDefault="00E0010B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t xml:space="preserve">d. </w:t>
      </w:r>
    </w:p>
    <w:p w14:paraId="4E2F70BC" w14:textId="77777777" w:rsidR="006002F2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06EC23FD" w14:textId="77777777" w:rsidR="006002F2" w:rsidRPr="003513CA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4AAC85E8" w14:textId="77777777" w:rsidR="006570B4" w:rsidRDefault="006570B4" w:rsidP="006570B4">
      <w:pPr>
        <w:tabs>
          <w:tab w:val="left" w:pos="975"/>
        </w:tabs>
        <w:adjustRightInd w:val="0"/>
        <w:rPr>
          <w:b/>
          <w:bCs/>
        </w:rPr>
      </w:pPr>
    </w:p>
    <w:p w14:paraId="6997AB68" w14:textId="77777777" w:rsidR="006570B4" w:rsidRDefault="006570B4" w:rsidP="006570B4">
      <w:pPr>
        <w:tabs>
          <w:tab w:val="left" w:pos="975"/>
        </w:tabs>
        <w:adjustRightInd w:val="0"/>
      </w:pPr>
    </w:p>
    <w:p w14:paraId="27BF47F7" w14:textId="77777777" w:rsidR="006570B4" w:rsidRPr="006570B4" w:rsidRDefault="006570B4" w:rsidP="006570B4">
      <w:pPr>
        <w:tabs>
          <w:tab w:val="left" w:pos="975"/>
        </w:tabs>
        <w:adjustRightInd w:val="0"/>
      </w:pPr>
    </w:p>
    <w:p w14:paraId="1B9C9ADC" w14:textId="77777777" w:rsidR="00233DF6" w:rsidRDefault="00233DF6" w:rsidP="00E05C85">
      <w:pPr>
        <w:tabs>
          <w:tab w:val="left" w:pos="975"/>
        </w:tabs>
        <w:adjustRightInd w:val="0"/>
      </w:pPr>
    </w:p>
    <w:p w14:paraId="73EA21A8" w14:textId="77777777" w:rsidR="00233DF6" w:rsidRDefault="00233DF6" w:rsidP="00E05C85">
      <w:pPr>
        <w:tabs>
          <w:tab w:val="left" w:pos="975"/>
        </w:tabs>
        <w:adjustRightInd w:val="0"/>
      </w:pPr>
    </w:p>
    <w:p w14:paraId="1AA001EA" w14:textId="77777777" w:rsidR="00233DF6" w:rsidRDefault="00233DF6" w:rsidP="00E05C85">
      <w:pPr>
        <w:tabs>
          <w:tab w:val="left" w:pos="975"/>
        </w:tabs>
        <w:adjustRightInd w:val="0"/>
      </w:pPr>
    </w:p>
    <w:p w14:paraId="5BEF0CB3" w14:textId="77777777" w:rsidR="00233DF6" w:rsidRDefault="00233DF6" w:rsidP="00E05C85">
      <w:pPr>
        <w:tabs>
          <w:tab w:val="left" w:pos="975"/>
        </w:tabs>
        <w:adjustRightInd w:val="0"/>
      </w:pPr>
    </w:p>
    <w:p w14:paraId="79AC13FC" w14:textId="77777777" w:rsidR="00233DF6" w:rsidRDefault="00233DF6" w:rsidP="00E05C85">
      <w:pPr>
        <w:tabs>
          <w:tab w:val="left" w:pos="975"/>
        </w:tabs>
        <w:adjustRightInd w:val="0"/>
      </w:pPr>
      <w:r>
        <w:t>e.</w:t>
      </w:r>
    </w:p>
    <w:p w14:paraId="32CEFADD" w14:textId="38088304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1) </w:t>
      </w:r>
    </w:p>
    <w:p w14:paraId="5A668D66" w14:textId="419691F1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2)</w:t>
      </w:r>
    </w:p>
    <w:p w14:paraId="4F0A4194" w14:textId="75ED780A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3)</w:t>
      </w:r>
    </w:p>
    <w:p w14:paraId="33A84D10" w14:textId="77777777" w:rsidR="000A4D21" w:rsidRDefault="000A4D21" w:rsidP="00E05C85">
      <w:pPr>
        <w:tabs>
          <w:tab w:val="left" w:pos="975"/>
        </w:tabs>
        <w:adjustRightInd w:val="0"/>
      </w:pPr>
      <w:r>
        <w:t>4)</w:t>
      </w:r>
    </w:p>
    <w:p w14:paraId="73555AE0" w14:textId="77777777" w:rsidR="000A4D21" w:rsidRDefault="000A4D21" w:rsidP="00E05C85">
      <w:pPr>
        <w:tabs>
          <w:tab w:val="left" w:pos="975"/>
        </w:tabs>
        <w:adjustRightInd w:val="0"/>
      </w:pPr>
    </w:p>
    <w:p w14:paraId="1CE6AC7B" w14:textId="77777777" w:rsidR="000A4D21" w:rsidRDefault="000A4D21" w:rsidP="00E05C85">
      <w:pPr>
        <w:tabs>
          <w:tab w:val="left" w:pos="975"/>
        </w:tabs>
        <w:adjustRightInd w:val="0"/>
        <w:rPr>
          <w:lang w:val="en-GB"/>
        </w:rPr>
      </w:pPr>
    </w:p>
    <w:p w14:paraId="052B7787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48E23F6D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0EFA4BC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ED09E50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7C84EEE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150C9810" w14:textId="77777777" w:rsidR="006818B9" w:rsidRP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C0367A0" w14:textId="77777777" w:rsidR="000A4D21" w:rsidRDefault="000A4D21" w:rsidP="00E05C85">
      <w:pPr>
        <w:tabs>
          <w:tab w:val="left" w:pos="975"/>
        </w:tabs>
        <w:adjustRightInd w:val="0"/>
      </w:pPr>
      <w:r>
        <w:t>5)</w:t>
      </w:r>
    </w:p>
    <w:p w14:paraId="0A33B48D" w14:textId="77777777" w:rsidR="000A4D21" w:rsidRDefault="000A4D21" w:rsidP="00E05C85">
      <w:pPr>
        <w:tabs>
          <w:tab w:val="left" w:pos="975"/>
        </w:tabs>
        <w:adjustRightInd w:val="0"/>
      </w:pPr>
    </w:p>
    <w:p w14:paraId="7818092B" w14:textId="77777777" w:rsidR="000A4D21" w:rsidRDefault="000A4D21" w:rsidP="00E05C85">
      <w:pPr>
        <w:tabs>
          <w:tab w:val="left" w:pos="975"/>
        </w:tabs>
        <w:adjustRightInd w:val="0"/>
      </w:pPr>
    </w:p>
    <w:p w14:paraId="3289A3C0" w14:textId="7CA24402" w:rsidR="00423AEF" w:rsidRPr="00E05C85" w:rsidRDefault="00D90CE7" w:rsidP="00E05C85">
      <w:pPr>
        <w:tabs>
          <w:tab w:val="left" w:pos="975"/>
        </w:tabs>
        <w:adjustRightInd w:val="0"/>
      </w:pPr>
      <w:r w:rsidRPr="00E12485">
        <w:tab/>
      </w:r>
    </w:p>
    <w:p w14:paraId="4AEBA86A" w14:textId="0A98F5F4" w:rsidR="00CC65CA" w:rsidRPr="00E12485" w:rsidRDefault="00CC65CA" w:rsidP="00CC65CA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lastRenderedPageBreak/>
        <w:t xml:space="preserve">Task 3 – </w:t>
      </w:r>
      <w:r w:rsidR="00423AEF" w:rsidRPr="00E12485">
        <w:rPr>
          <w:rFonts w:hint="eastAsia"/>
          <w:b/>
          <w:u w:val="single"/>
        </w:rPr>
        <w:t>Measurement of 1N4148 diode</w:t>
      </w:r>
      <w:r w:rsidRPr="00E12485">
        <w:rPr>
          <w:b/>
          <w:u w:val="single"/>
        </w:rPr>
        <w:t>:</w:t>
      </w:r>
    </w:p>
    <w:p w14:paraId="5FD66982" w14:textId="5399C57B" w:rsidR="00532100" w:rsidRPr="00B72C1E" w:rsidRDefault="00FE68F0" w:rsidP="00C711CC">
      <w:pPr>
        <w:tabs>
          <w:tab w:val="left" w:pos="975"/>
        </w:tabs>
        <w:rPr>
          <w:bCs/>
          <w:lang w:val="en-GB"/>
        </w:rPr>
      </w:pPr>
      <w:r w:rsidRPr="00B72C1E">
        <w:rPr>
          <w:bCs/>
          <w:lang w:val="en-GB"/>
        </w:rPr>
        <w:t>d.</w:t>
      </w:r>
    </w:p>
    <w:p w14:paraId="26B693E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3F591B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0FD9E69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4247C115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51966509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C16077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14CFA79E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8C968E3" w14:textId="6A2F3AD9" w:rsidR="00C711CC" w:rsidRPr="00E12485" w:rsidRDefault="00C711CC" w:rsidP="00C711CC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</w:t>
      </w:r>
      <w:r w:rsidR="007760F8" w:rsidRPr="00E12485">
        <w:rPr>
          <w:rFonts w:hint="eastAsia"/>
          <w:b/>
          <w:u w:val="single"/>
        </w:rPr>
        <w:t>4</w:t>
      </w:r>
      <w:r w:rsidRPr="00E12485">
        <w:rPr>
          <w:b/>
          <w:u w:val="single"/>
        </w:rPr>
        <w:t xml:space="preserve"> – </w:t>
      </w:r>
      <w:r w:rsidRPr="00E12485">
        <w:rPr>
          <w:rFonts w:hint="eastAsia"/>
          <w:b/>
          <w:u w:val="single"/>
        </w:rPr>
        <w:t>Measurement of</w:t>
      </w:r>
      <w:r w:rsidR="007760F8" w:rsidRPr="00E12485">
        <w:rPr>
          <w:rFonts w:hint="eastAsia"/>
          <w:b/>
          <w:u w:val="single"/>
        </w:rPr>
        <w:t xml:space="preserve"> Zener</w:t>
      </w:r>
      <w:r w:rsidRPr="00E12485">
        <w:rPr>
          <w:rFonts w:hint="eastAsia"/>
          <w:b/>
          <w:u w:val="single"/>
        </w:rPr>
        <w:t xml:space="preserve"> diode</w:t>
      </w:r>
      <w:r w:rsidRPr="00E12485">
        <w:rPr>
          <w:b/>
          <w:u w:val="single"/>
        </w:rPr>
        <w:t>:</w:t>
      </w:r>
    </w:p>
    <w:p w14:paraId="63876E4C" w14:textId="77777777" w:rsidR="003952E9" w:rsidRDefault="003952E9" w:rsidP="003952E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d. 3.3 V Zener Diode</w:t>
      </w:r>
    </w:p>
    <w:p w14:paraId="0BC5677E" w14:textId="77777777" w:rsidR="00C711CC" w:rsidRDefault="00C711CC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A1CAB3B" w14:textId="77777777" w:rsidR="00A55E07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7975225" w14:textId="77777777" w:rsidR="00A55E07" w:rsidRPr="00E12485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343EABC" w14:textId="77777777" w:rsidR="00DC1529" w:rsidRPr="00E12485" w:rsidRDefault="00DC1529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123CEFC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2DCA26C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01B0A52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BD25B3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A95BAB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6604816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41B6C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3421DE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63C4C6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718D8A57" w14:textId="77777777" w:rsidR="00294968" w:rsidRP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0B7BDA4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57C3FF69" w14:textId="77777777" w:rsidR="00294968" w:rsidRDefault="00294968" w:rsidP="0029496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e. 2.7 V Zener Diode</w:t>
      </w:r>
    </w:p>
    <w:p w14:paraId="13059223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068AA6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8580CD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A05825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A95584A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AFC92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D50715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C4C968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0ADE45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1670DC2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242D89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51CF13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A461D5F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1D33B0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AC23DCB" w14:textId="6362A489" w:rsidR="00A147F9" w:rsidRDefault="006D0485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lastRenderedPageBreak/>
        <w:t xml:space="preserve">Question: From Task 2 to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ask 4</w:t>
      </w: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, can you identify the features of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the </w:t>
      </w:r>
      <w:r w:rsidR="00E54340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general resistor, 1N4148 diode and Zener diode?</w:t>
      </w:r>
      <w:r w:rsidR="00A13D2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</w:p>
    <w:p w14:paraId="2655E3A0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A2D8278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C4256E7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BCDB7D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7097D2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6E7ED2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0DC6CA4F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6393364A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D57A28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1C88EF3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6AC12C3" w14:textId="77777777" w:rsidR="00A13D23" w:rsidRPr="00D84B43" w:rsidRDefault="00A13D23" w:rsidP="00A13D2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u w:val="single"/>
          <w:lang w:eastAsia="zh-CN"/>
        </w:rPr>
      </w:pP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PLEASE UPLOAD THE ANSWER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SHEET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TO CANVA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ASSIGNMENT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LAB 1</w:t>
      </w:r>
    </w:p>
    <w:p w14:paraId="51D5EB2E" w14:textId="77777777" w:rsidR="00A13D23" w:rsidRP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sectPr w:rsidR="00A13D23" w:rsidRPr="00A13D23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52D51" w14:textId="77777777" w:rsidR="00FA2F94" w:rsidRDefault="00FA2F94" w:rsidP="00FC7CBB">
      <w:pPr>
        <w:spacing w:after="0" w:line="240" w:lineRule="auto"/>
      </w:pPr>
      <w:r>
        <w:separator/>
      </w:r>
    </w:p>
  </w:endnote>
  <w:endnote w:type="continuationSeparator" w:id="0">
    <w:p w14:paraId="33E3AB1C" w14:textId="77777777" w:rsidR="00FA2F94" w:rsidRDefault="00FA2F94" w:rsidP="00F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E527B" w14:textId="77777777" w:rsidR="00FA2F94" w:rsidRDefault="00FA2F94" w:rsidP="00FC7CBB">
      <w:pPr>
        <w:spacing w:after="0" w:line="240" w:lineRule="auto"/>
      </w:pPr>
      <w:r>
        <w:separator/>
      </w:r>
    </w:p>
  </w:footnote>
  <w:footnote w:type="continuationSeparator" w:id="0">
    <w:p w14:paraId="3D2DCAAA" w14:textId="77777777" w:rsidR="00FA2F94" w:rsidRDefault="00FA2F94" w:rsidP="00FC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737EA32A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30728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3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A0330"/>
    <w:multiLevelType w:val="hybridMultilevel"/>
    <w:tmpl w:val="29BEDB2A"/>
    <w:lvl w:ilvl="0" w:tplc="2C94B6D8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78659175">
    <w:abstractNumId w:val="16"/>
  </w:num>
  <w:num w:numId="2" w16cid:durableId="1200701750">
    <w:abstractNumId w:val="22"/>
  </w:num>
  <w:num w:numId="3" w16cid:durableId="1001929605">
    <w:abstractNumId w:val="21"/>
  </w:num>
  <w:num w:numId="4" w16cid:durableId="227960759">
    <w:abstractNumId w:val="20"/>
  </w:num>
  <w:num w:numId="5" w16cid:durableId="1295915175">
    <w:abstractNumId w:val="11"/>
  </w:num>
  <w:num w:numId="6" w16cid:durableId="1994287167">
    <w:abstractNumId w:val="14"/>
  </w:num>
  <w:num w:numId="7" w16cid:durableId="1023630020">
    <w:abstractNumId w:val="3"/>
  </w:num>
  <w:num w:numId="8" w16cid:durableId="905728226">
    <w:abstractNumId w:val="12"/>
  </w:num>
  <w:num w:numId="9" w16cid:durableId="1129666776">
    <w:abstractNumId w:val="9"/>
  </w:num>
  <w:num w:numId="10" w16cid:durableId="1072968109">
    <w:abstractNumId w:val="10"/>
  </w:num>
  <w:num w:numId="11" w16cid:durableId="771824973">
    <w:abstractNumId w:val="0"/>
  </w:num>
  <w:num w:numId="12" w16cid:durableId="184363650">
    <w:abstractNumId w:val="4"/>
  </w:num>
  <w:num w:numId="13" w16cid:durableId="776607276">
    <w:abstractNumId w:val="24"/>
  </w:num>
  <w:num w:numId="14" w16cid:durableId="1126394078">
    <w:abstractNumId w:val="7"/>
  </w:num>
  <w:num w:numId="15" w16cid:durableId="1844710119">
    <w:abstractNumId w:val="2"/>
  </w:num>
  <w:num w:numId="16" w16cid:durableId="1832520635">
    <w:abstractNumId w:val="5"/>
  </w:num>
  <w:num w:numId="17" w16cid:durableId="1139616818">
    <w:abstractNumId w:val="1"/>
  </w:num>
  <w:num w:numId="18" w16cid:durableId="657467271">
    <w:abstractNumId w:val="18"/>
  </w:num>
  <w:num w:numId="19" w16cid:durableId="1424453647">
    <w:abstractNumId w:val="17"/>
  </w:num>
  <w:num w:numId="20" w16cid:durableId="1073233829">
    <w:abstractNumId w:val="8"/>
  </w:num>
  <w:num w:numId="21" w16cid:durableId="492650757">
    <w:abstractNumId w:val="6"/>
  </w:num>
  <w:num w:numId="22" w16cid:durableId="73402416">
    <w:abstractNumId w:val="19"/>
  </w:num>
  <w:num w:numId="23" w16cid:durableId="610362686">
    <w:abstractNumId w:val="13"/>
  </w:num>
  <w:num w:numId="24" w16cid:durableId="1389379269">
    <w:abstractNumId w:val="23"/>
  </w:num>
  <w:num w:numId="25" w16cid:durableId="98816740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47532"/>
    <w:rsid w:val="00055E15"/>
    <w:rsid w:val="00056D27"/>
    <w:rsid w:val="000700E7"/>
    <w:rsid w:val="00070B18"/>
    <w:rsid w:val="00077A89"/>
    <w:rsid w:val="00095C6C"/>
    <w:rsid w:val="000A10F5"/>
    <w:rsid w:val="000A3AA8"/>
    <w:rsid w:val="000A4282"/>
    <w:rsid w:val="000A4D21"/>
    <w:rsid w:val="000B074E"/>
    <w:rsid w:val="000B1279"/>
    <w:rsid w:val="000B22C5"/>
    <w:rsid w:val="000E4A4E"/>
    <w:rsid w:val="000E6D8A"/>
    <w:rsid w:val="000F225F"/>
    <w:rsid w:val="000F6A1B"/>
    <w:rsid w:val="001118C3"/>
    <w:rsid w:val="00122CD6"/>
    <w:rsid w:val="00130EA1"/>
    <w:rsid w:val="00132C50"/>
    <w:rsid w:val="001378AD"/>
    <w:rsid w:val="001442CE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70516"/>
    <w:rsid w:val="0018028D"/>
    <w:rsid w:val="00182739"/>
    <w:rsid w:val="00182A7B"/>
    <w:rsid w:val="001862A9"/>
    <w:rsid w:val="0019047C"/>
    <w:rsid w:val="00192D8B"/>
    <w:rsid w:val="00193EE4"/>
    <w:rsid w:val="001949C5"/>
    <w:rsid w:val="00197066"/>
    <w:rsid w:val="001A1DAD"/>
    <w:rsid w:val="001A298E"/>
    <w:rsid w:val="001B0686"/>
    <w:rsid w:val="001C6426"/>
    <w:rsid w:val="001D1E4E"/>
    <w:rsid w:val="001E5C71"/>
    <w:rsid w:val="001E7031"/>
    <w:rsid w:val="001F2ADB"/>
    <w:rsid w:val="0020477B"/>
    <w:rsid w:val="00206FF7"/>
    <w:rsid w:val="0021195D"/>
    <w:rsid w:val="00211F0C"/>
    <w:rsid w:val="0022471D"/>
    <w:rsid w:val="00226ADF"/>
    <w:rsid w:val="00230728"/>
    <w:rsid w:val="00233DF6"/>
    <w:rsid w:val="002447FD"/>
    <w:rsid w:val="00247D9A"/>
    <w:rsid w:val="00247E35"/>
    <w:rsid w:val="00255E3F"/>
    <w:rsid w:val="00265F07"/>
    <w:rsid w:val="0028242B"/>
    <w:rsid w:val="00294968"/>
    <w:rsid w:val="002A7F57"/>
    <w:rsid w:val="002B0068"/>
    <w:rsid w:val="002C0E64"/>
    <w:rsid w:val="002D69C9"/>
    <w:rsid w:val="002E1AD1"/>
    <w:rsid w:val="002E5842"/>
    <w:rsid w:val="002F58B3"/>
    <w:rsid w:val="00302646"/>
    <w:rsid w:val="003057D0"/>
    <w:rsid w:val="00317C48"/>
    <w:rsid w:val="0032262E"/>
    <w:rsid w:val="003233EA"/>
    <w:rsid w:val="00323E1F"/>
    <w:rsid w:val="00333F09"/>
    <w:rsid w:val="00334534"/>
    <w:rsid w:val="00343D0E"/>
    <w:rsid w:val="003513CA"/>
    <w:rsid w:val="00364E57"/>
    <w:rsid w:val="00365694"/>
    <w:rsid w:val="00375C12"/>
    <w:rsid w:val="00380999"/>
    <w:rsid w:val="0038340C"/>
    <w:rsid w:val="00385520"/>
    <w:rsid w:val="00394466"/>
    <w:rsid w:val="00394F93"/>
    <w:rsid w:val="003952E9"/>
    <w:rsid w:val="00396FC7"/>
    <w:rsid w:val="00397183"/>
    <w:rsid w:val="003A3D8A"/>
    <w:rsid w:val="003A5CF4"/>
    <w:rsid w:val="003D0265"/>
    <w:rsid w:val="003E1144"/>
    <w:rsid w:val="003F2E96"/>
    <w:rsid w:val="00405B40"/>
    <w:rsid w:val="00416C59"/>
    <w:rsid w:val="00423AEF"/>
    <w:rsid w:val="00426416"/>
    <w:rsid w:val="00435DB8"/>
    <w:rsid w:val="0044651B"/>
    <w:rsid w:val="004509D9"/>
    <w:rsid w:val="0045221B"/>
    <w:rsid w:val="004572A7"/>
    <w:rsid w:val="00461F1D"/>
    <w:rsid w:val="00474F23"/>
    <w:rsid w:val="00476601"/>
    <w:rsid w:val="00492C95"/>
    <w:rsid w:val="00494B89"/>
    <w:rsid w:val="004A15E5"/>
    <w:rsid w:val="004A4196"/>
    <w:rsid w:val="004B1D95"/>
    <w:rsid w:val="004E0A01"/>
    <w:rsid w:val="004E0A0E"/>
    <w:rsid w:val="004F082A"/>
    <w:rsid w:val="004F239D"/>
    <w:rsid w:val="004F6E99"/>
    <w:rsid w:val="00500903"/>
    <w:rsid w:val="00500A03"/>
    <w:rsid w:val="005052B1"/>
    <w:rsid w:val="00516E90"/>
    <w:rsid w:val="005170EA"/>
    <w:rsid w:val="00520791"/>
    <w:rsid w:val="00532100"/>
    <w:rsid w:val="00541842"/>
    <w:rsid w:val="00542AC0"/>
    <w:rsid w:val="00546329"/>
    <w:rsid w:val="00553E52"/>
    <w:rsid w:val="005566FE"/>
    <w:rsid w:val="00563510"/>
    <w:rsid w:val="00564C23"/>
    <w:rsid w:val="00567C07"/>
    <w:rsid w:val="00573D19"/>
    <w:rsid w:val="00582FFB"/>
    <w:rsid w:val="00586889"/>
    <w:rsid w:val="005935D0"/>
    <w:rsid w:val="00597607"/>
    <w:rsid w:val="005A1162"/>
    <w:rsid w:val="005A218D"/>
    <w:rsid w:val="005B2889"/>
    <w:rsid w:val="005C7640"/>
    <w:rsid w:val="005F3237"/>
    <w:rsid w:val="005F35F6"/>
    <w:rsid w:val="006002F2"/>
    <w:rsid w:val="006038D7"/>
    <w:rsid w:val="00622B7A"/>
    <w:rsid w:val="00626B2E"/>
    <w:rsid w:val="006275A7"/>
    <w:rsid w:val="00630695"/>
    <w:rsid w:val="006319B3"/>
    <w:rsid w:val="006356BB"/>
    <w:rsid w:val="00641BDA"/>
    <w:rsid w:val="006465A9"/>
    <w:rsid w:val="00646CFD"/>
    <w:rsid w:val="006570B4"/>
    <w:rsid w:val="00664C05"/>
    <w:rsid w:val="006665F9"/>
    <w:rsid w:val="00667FA0"/>
    <w:rsid w:val="00681403"/>
    <w:rsid w:val="006818B9"/>
    <w:rsid w:val="00694907"/>
    <w:rsid w:val="00695B57"/>
    <w:rsid w:val="0069686E"/>
    <w:rsid w:val="006A0F2E"/>
    <w:rsid w:val="006A76EC"/>
    <w:rsid w:val="006B0790"/>
    <w:rsid w:val="006B4E14"/>
    <w:rsid w:val="006B5660"/>
    <w:rsid w:val="006B5C1A"/>
    <w:rsid w:val="006C4A7A"/>
    <w:rsid w:val="006D0485"/>
    <w:rsid w:val="006D58F4"/>
    <w:rsid w:val="006E5C6C"/>
    <w:rsid w:val="006F6B3B"/>
    <w:rsid w:val="00706A3F"/>
    <w:rsid w:val="007148EC"/>
    <w:rsid w:val="007173D8"/>
    <w:rsid w:val="0073085A"/>
    <w:rsid w:val="00761312"/>
    <w:rsid w:val="0076372B"/>
    <w:rsid w:val="007760F8"/>
    <w:rsid w:val="0078068F"/>
    <w:rsid w:val="007807FA"/>
    <w:rsid w:val="00780963"/>
    <w:rsid w:val="007B18DA"/>
    <w:rsid w:val="007B2BC3"/>
    <w:rsid w:val="007C3121"/>
    <w:rsid w:val="007C4D65"/>
    <w:rsid w:val="007C6931"/>
    <w:rsid w:val="007E2860"/>
    <w:rsid w:val="007E6400"/>
    <w:rsid w:val="00801323"/>
    <w:rsid w:val="008043D5"/>
    <w:rsid w:val="00804E50"/>
    <w:rsid w:val="00814F96"/>
    <w:rsid w:val="00821FBF"/>
    <w:rsid w:val="00831B72"/>
    <w:rsid w:val="00836259"/>
    <w:rsid w:val="00846A08"/>
    <w:rsid w:val="00850549"/>
    <w:rsid w:val="008520A2"/>
    <w:rsid w:val="00854800"/>
    <w:rsid w:val="008568A4"/>
    <w:rsid w:val="00865036"/>
    <w:rsid w:val="00876A6E"/>
    <w:rsid w:val="00876E3E"/>
    <w:rsid w:val="00877B9E"/>
    <w:rsid w:val="00885AB2"/>
    <w:rsid w:val="00890265"/>
    <w:rsid w:val="008A1CE7"/>
    <w:rsid w:val="008A5AA2"/>
    <w:rsid w:val="008B1FE4"/>
    <w:rsid w:val="008B3A8C"/>
    <w:rsid w:val="008C21A1"/>
    <w:rsid w:val="008C3ACA"/>
    <w:rsid w:val="008D5B38"/>
    <w:rsid w:val="008E204C"/>
    <w:rsid w:val="008F706F"/>
    <w:rsid w:val="00905B3B"/>
    <w:rsid w:val="00913B68"/>
    <w:rsid w:val="00935F5F"/>
    <w:rsid w:val="009367CD"/>
    <w:rsid w:val="00945950"/>
    <w:rsid w:val="00946459"/>
    <w:rsid w:val="00947D2F"/>
    <w:rsid w:val="00955BEF"/>
    <w:rsid w:val="00967203"/>
    <w:rsid w:val="00972CC0"/>
    <w:rsid w:val="009765C9"/>
    <w:rsid w:val="009849F6"/>
    <w:rsid w:val="009A599A"/>
    <w:rsid w:val="009B1F9E"/>
    <w:rsid w:val="009B7504"/>
    <w:rsid w:val="009C5363"/>
    <w:rsid w:val="009E2925"/>
    <w:rsid w:val="009E5822"/>
    <w:rsid w:val="009E5D6F"/>
    <w:rsid w:val="009F0701"/>
    <w:rsid w:val="009F7167"/>
    <w:rsid w:val="00A043BF"/>
    <w:rsid w:val="00A13D00"/>
    <w:rsid w:val="00A13D23"/>
    <w:rsid w:val="00A147F9"/>
    <w:rsid w:val="00A34BB0"/>
    <w:rsid w:val="00A42A42"/>
    <w:rsid w:val="00A4706E"/>
    <w:rsid w:val="00A55E07"/>
    <w:rsid w:val="00A57008"/>
    <w:rsid w:val="00A6517A"/>
    <w:rsid w:val="00A71236"/>
    <w:rsid w:val="00A75552"/>
    <w:rsid w:val="00A81715"/>
    <w:rsid w:val="00A93DE7"/>
    <w:rsid w:val="00AA2C45"/>
    <w:rsid w:val="00AB3BE6"/>
    <w:rsid w:val="00AB570B"/>
    <w:rsid w:val="00AB712B"/>
    <w:rsid w:val="00AC21E7"/>
    <w:rsid w:val="00AC2570"/>
    <w:rsid w:val="00AD193A"/>
    <w:rsid w:val="00AE4031"/>
    <w:rsid w:val="00B060F1"/>
    <w:rsid w:val="00B13FE9"/>
    <w:rsid w:val="00B2274F"/>
    <w:rsid w:val="00B30642"/>
    <w:rsid w:val="00B339C0"/>
    <w:rsid w:val="00B35747"/>
    <w:rsid w:val="00B54052"/>
    <w:rsid w:val="00B55402"/>
    <w:rsid w:val="00B61CB7"/>
    <w:rsid w:val="00B7251E"/>
    <w:rsid w:val="00B72C1E"/>
    <w:rsid w:val="00B72D9A"/>
    <w:rsid w:val="00B77036"/>
    <w:rsid w:val="00B8286F"/>
    <w:rsid w:val="00BB1CF9"/>
    <w:rsid w:val="00BB5F94"/>
    <w:rsid w:val="00BC48ED"/>
    <w:rsid w:val="00BC57F6"/>
    <w:rsid w:val="00BE3AEA"/>
    <w:rsid w:val="00BE7E87"/>
    <w:rsid w:val="00C05BB8"/>
    <w:rsid w:val="00C3161F"/>
    <w:rsid w:val="00C32E02"/>
    <w:rsid w:val="00C41D78"/>
    <w:rsid w:val="00C51B0A"/>
    <w:rsid w:val="00C5703F"/>
    <w:rsid w:val="00C616C9"/>
    <w:rsid w:val="00C64714"/>
    <w:rsid w:val="00C711CC"/>
    <w:rsid w:val="00C84E9D"/>
    <w:rsid w:val="00CC1CE7"/>
    <w:rsid w:val="00CC34D3"/>
    <w:rsid w:val="00CC65CA"/>
    <w:rsid w:val="00CC6699"/>
    <w:rsid w:val="00CD02B6"/>
    <w:rsid w:val="00CD59BA"/>
    <w:rsid w:val="00CD7CF8"/>
    <w:rsid w:val="00CE09F5"/>
    <w:rsid w:val="00CE7C32"/>
    <w:rsid w:val="00CF2E7E"/>
    <w:rsid w:val="00D020A4"/>
    <w:rsid w:val="00D05B67"/>
    <w:rsid w:val="00D073E7"/>
    <w:rsid w:val="00D114DD"/>
    <w:rsid w:val="00D126C9"/>
    <w:rsid w:val="00D20DC5"/>
    <w:rsid w:val="00D215A4"/>
    <w:rsid w:val="00D225E7"/>
    <w:rsid w:val="00D244D2"/>
    <w:rsid w:val="00D2761D"/>
    <w:rsid w:val="00D32650"/>
    <w:rsid w:val="00D400B4"/>
    <w:rsid w:val="00D548AB"/>
    <w:rsid w:val="00D644EF"/>
    <w:rsid w:val="00D67F54"/>
    <w:rsid w:val="00D812E5"/>
    <w:rsid w:val="00D87FAA"/>
    <w:rsid w:val="00D90CE7"/>
    <w:rsid w:val="00D9193D"/>
    <w:rsid w:val="00D9259A"/>
    <w:rsid w:val="00DA3FE3"/>
    <w:rsid w:val="00DB082C"/>
    <w:rsid w:val="00DB44AF"/>
    <w:rsid w:val="00DC1529"/>
    <w:rsid w:val="00DC6CA1"/>
    <w:rsid w:val="00DD07A7"/>
    <w:rsid w:val="00DD07EA"/>
    <w:rsid w:val="00DD7843"/>
    <w:rsid w:val="00DE3266"/>
    <w:rsid w:val="00DF6FF1"/>
    <w:rsid w:val="00E0010B"/>
    <w:rsid w:val="00E00F4E"/>
    <w:rsid w:val="00E05C85"/>
    <w:rsid w:val="00E07853"/>
    <w:rsid w:val="00E12485"/>
    <w:rsid w:val="00E17889"/>
    <w:rsid w:val="00E35954"/>
    <w:rsid w:val="00E44ED5"/>
    <w:rsid w:val="00E54340"/>
    <w:rsid w:val="00E544B5"/>
    <w:rsid w:val="00E558D4"/>
    <w:rsid w:val="00E55BE1"/>
    <w:rsid w:val="00E67754"/>
    <w:rsid w:val="00E84D58"/>
    <w:rsid w:val="00E870BC"/>
    <w:rsid w:val="00E950F6"/>
    <w:rsid w:val="00EB2880"/>
    <w:rsid w:val="00EC76B0"/>
    <w:rsid w:val="00ED1A1F"/>
    <w:rsid w:val="00ED1CBE"/>
    <w:rsid w:val="00ED1DC9"/>
    <w:rsid w:val="00ED2130"/>
    <w:rsid w:val="00ED3458"/>
    <w:rsid w:val="00EF31D7"/>
    <w:rsid w:val="00F05F20"/>
    <w:rsid w:val="00F203CB"/>
    <w:rsid w:val="00F308FB"/>
    <w:rsid w:val="00F373D5"/>
    <w:rsid w:val="00F37E93"/>
    <w:rsid w:val="00F4139F"/>
    <w:rsid w:val="00F41589"/>
    <w:rsid w:val="00F55DF9"/>
    <w:rsid w:val="00F56015"/>
    <w:rsid w:val="00F61E4B"/>
    <w:rsid w:val="00F63271"/>
    <w:rsid w:val="00F65214"/>
    <w:rsid w:val="00F93A90"/>
    <w:rsid w:val="00F944A2"/>
    <w:rsid w:val="00F961CF"/>
    <w:rsid w:val="00FA2988"/>
    <w:rsid w:val="00FA2F94"/>
    <w:rsid w:val="00FC2567"/>
    <w:rsid w:val="00FC7CBB"/>
    <w:rsid w:val="00FE68F0"/>
    <w:rsid w:val="00FF2845"/>
    <w:rsid w:val="00FF3202"/>
    <w:rsid w:val="00FF5C55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2022AC6-E7D6-4F88-AF71-4FF35C6D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34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YU Kin Shing</cp:lastModifiedBy>
  <cp:revision>2</cp:revision>
  <cp:lastPrinted>2023-08-31T13:54:00Z</cp:lastPrinted>
  <dcterms:created xsi:type="dcterms:W3CDTF">2025-10-06T08:42:00Z</dcterms:created>
  <dcterms:modified xsi:type="dcterms:W3CDTF">2025-10-0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